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E4720" w14:textId="4A5BAF60" w:rsidR="00944308" w:rsidRPr="004E0E9F" w:rsidRDefault="004E0E9F" w:rsidP="004E0E9F">
      <w:pPr>
        <w:rPr>
          <w:b/>
          <w:bCs/>
        </w:rPr>
      </w:pPr>
      <w:r w:rsidRPr="004E0E9F">
        <w:rPr>
          <w:b/>
          <w:bCs/>
        </w:rPr>
        <w:t>Compiler Based Languages(C, C++, Java)</w:t>
      </w:r>
    </w:p>
    <w:p w14:paraId="6D4AF977" w14:textId="16D8AF3A" w:rsidR="004E0E9F" w:rsidRDefault="004E0E9F">
      <w:r w:rsidRPr="004E0E9F">
        <w:rPr>
          <w:noProof/>
        </w:rPr>
        <w:drawing>
          <wp:inline distT="0" distB="0" distL="0" distR="0" wp14:anchorId="11549D1F" wp14:editId="79ED47F9">
            <wp:extent cx="5943600" cy="16808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7AED2" w14:textId="273AA7F2" w:rsidR="004E0E9F" w:rsidRPr="004E0E9F" w:rsidRDefault="004E0E9F" w:rsidP="004E0E9F">
      <w:pPr>
        <w:rPr>
          <w:b/>
          <w:bCs/>
        </w:rPr>
      </w:pPr>
      <w:r w:rsidRPr="004E0E9F">
        <w:rPr>
          <w:b/>
          <w:bCs/>
        </w:rPr>
        <w:t>Interpreter Based Languages(Python, Perl, JavaScript, Ruby)</w:t>
      </w:r>
    </w:p>
    <w:p w14:paraId="11C6F228" w14:textId="0C077B62" w:rsidR="004E0E9F" w:rsidRDefault="004E0E9F">
      <w:r w:rsidRPr="004E0E9F">
        <w:rPr>
          <w:noProof/>
        </w:rPr>
        <w:drawing>
          <wp:inline distT="0" distB="0" distL="0" distR="0" wp14:anchorId="31FCE16B" wp14:editId="4D608CD4">
            <wp:extent cx="5391902" cy="1743318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91902" cy="174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5BEF31" w14:textId="5FFEE660" w:rsidR="004E0E9F" w:rsidRPr="004E0E9F" w:rsidRDefault="004E0E9F" w:rsidP="004E0E9F">
      <w:pPr>
        <w:rPr>
          <w:b/>
          <w:bCs/>
        </w:rPr>
      </w:pPr>
      <w:r w:rsidRPr="004E0E9F">
        <w:rPr>
          <w:b/>
          <w:bCs/>
        </w:rPr>
        <w:t>Transpiled Languages(TypeScript,CoffeeScript)</w:t>
      </w:r>
    </w:p>
    <w:p w14:paraId="2E2B0844" w14:textId="50D8D85A" w:rsidR="004E0E9F" w:rsidRDefault="004E0E9F" w:rsidP="004E0E9F">
      <w:r w:rsidRPr="004E0E9F">
        <w:rPr>
          <w:noProof/>
        </w:rPr>
        <w:drawing>
          <wp:inline distT="0" distB="0" distL="0" distR="0" wp14:anchorId="350CBACD" wp14:editId="35F91E79">
            <wp:extent cx="5943600" cy="23774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0C89E" w14:textId="23039566" w:rsidR="004E0E9F" w:rsidRDefault="004E0E9F" w:rsidP="004E0E9F"/>
    <w:p w14:paraId="5B87203A" w14:textId="69EC376C" w:rsidR="004E0E9F" w:rsidRDefault="004E0E9F" w:rsidP="004E0E9F"/>
    <w:p w14:paraId="261708B9" w14:textId="2856E2CC" w:rsidR="004E0E9F" w:rsidRDefault="004E0E9F" w:rsidP="004E0E9F"/>
    <w:p w14:paraId="284767AE" w14:textId="56614132" w:rsidR="00F36A95" w:rsidRDefault="00F36A95" w:rsidP="004E0E9F"/>
    <w:p w14:paraId="6C0F03D6" w14:textId="4FAC9574" w:rsidR="00F36A95" w:rsidRPr="004E0E9F" w:rsidRDefault="00614F3E" w:rsidP="00614F3E">
      <w:pPr>
        <w:tabs>
          <w:tab w:val="left" w:pos="1050"/>
        </w:tabs>
      </w:pPr>
      <w:r>
        <w:lastRenderedPageBreak/>
        <w:tab/>
      </w:r>
      <w:r w:rsidRPr="00614F3E">
        <w:t>The purpose of this project is to create an entry-level programming language for those who are getting their first step in Computer Science. Currently, all the entry-level languages available are hard to understand for those who are newbies. Our aim is to create easy to understand language.</w:t>
      </w:r>
    </w:p>
    <w:sectPr w:rsidR="00F36A95" w:rsidRPr="004E0E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wMDExMLMwMTU1MDVR0lEKTi0uzszPAykwqgUAlZW9bywAAAA="/>
  </w:docVars>
  <w:rsids>
    <w:rsidRoot w:val="001A43D0"/>
    <w:rsid w:val="001A43D0"/>
    <w:rsid w:val="00431873"/>
    <w:rsid w:val="004E0E9F"/>
    <w:rsid w:val="00614F3E"/>
    <w:rsid w:val="00800727"/>
    <w:rsid w:val="00944308"/>
    <w:rsid w:val="00B93623"/>
    <w:rsid w:val="00E925A0"/>
    <w:rsid w:val="00F36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E5FC8"/>
  <w15:chartTrackingRefBased/>
  <w15:docId w15:val="{D6C72F15-7D05-4089-8E9A-E9A93020E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E0E9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E0E9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4E0E9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8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66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an makani</dc:creator>
  <cp:keywords/>
  <dc:description/>
  <cp:lastModifiedBy>karan makani</cp:lastModifiedBy>
  <cp:revision>4</cp:revision>
  <dcterms:created xsi:type="dcterms:W3CDTF">2021-07-18T12:19:00Z</dcterms:created>
  <dcterms:modified xsi:type="dcterms:W3CDTF">2021-07-23T07:28:00Z</dcterms:modified>
</cp:coreProperties>
</file>